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B6E503" w14:textId="77777777" w:rsidR="00FC15FA" w:rsidRDefault="00000000">
      <w:pPr>
        <w:pStyle w:val="FirstParagraph"/>
      </w:pPr>
      <w:r>
        <w:rPr>
          <w:b/>
          <w:bCs/>
        </w:rPr>
        <w:t>Title: Alternate FizzBuzz Game Explanation</w:t>
      </w:r>
    </w:p>
    <w:p w14:paraId="1D7C8ECA" w14:textId="77777777" w:rsidR="00FC15FA" w:rsidRDefault="00000000">
      <w:pPr>
        <w:pStyle w:val="BodyText"/>
      </w:pPr>
      <w:r>
        <w:rPr>
          <w:b/>
          <w:bCs/>
        </w:rPr>
        <w:t>Overview:</w:t>
      </w:r>
      <w:r>
        <w:t xml:space="preserve"> This is an interactive game where a computer chooses numbers randomly, and the player must provide the correct FizzBuzz answer. The game has a twist: from the second turn onward, the player must answer based on the sum of the previous number and the current number.</w:t>
      </w:r>
    </w:p>
    <w:p w14:paraId="4E7EA809" w14:textId="77777777" w:rsidR="00FC15FA" w:rsidRDefault="00000000">
      <w:pPr>
        <w:pStyle w:val="BodyText"/>
      </w:pPr>
      <w:r>
        <w:rPr>
          <w:b/>
          <w:bCs/>
        </w:rPr>
        <w:t>How the Game Works:</w:t>
      </w:r>
    </w:p>
    <w:p w14:paraId="6C013423" w14:textId="77777777" w:rsidR="00FC15F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andom Number Generation:</w:t>
      </w:r>
    </w:p>
    <w:p w14:paraId="053A1EE0" w14:textId="77777777" w:rsidR="00FC15FA" w:rsidRDefault="00000000">
      <w:pPr>
        <w:pStyle w:val="Compact"/>
        <w:numPr>
          <w:ilvl w:val="1"/>
          <w:numId w:val="3"/>
        </w:numPr>
      </w:pPr>
      <w:r>
        <w:t>The computer generates a random number within a specified range for each turn.</w:t>
      </w:r>
    </w:p>
    <w:p w14:paraId="21BF2A1B" w14:textId="77777777" w:rsidR="00FC15F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FizzBuzz Checking:</w:t>
      </w:r>
    </w:p>
    <w:p w14:paraId="3DBF0029" w14:textId="77777777" w:rsidR="00FC15FA" w:rsidRDefault="00000000">
      <w:pPr>
        <w:pStyle w:val="Compact"/>
        <w:numPr>
          <w:ilvl w:val="1"/>
          <w:numId w:val="4"/>
        </w:numPr>
      </w:pPr>
      <w:r>
        <w:t>For each number (or sum of previous and current numbers), the game checks:</w:t>
      </w:r>
    </w:p>
    <w:p w14:paraId="63760121" w14:textId="77777777" w:rsidR="00FC15FA" w:rsidRDefault="00000000">
      <w:pPr>
        <w:pStyle w:val="Compact"/>
        <w:numPr>
          <w:ilvl w:val="2"/>
          <w:numId w:val="5"/>
        </w:numPr>
      </w:pPr>
      <w:r>
        <w:t>If divisible by 15, the correct answer is “Fizz Buzz”.</w:t>
      </w:r>
    </w:p>
    <w:p w14:paraId="41163FD5" w14:textId="77777777" w:rsidR="00FC15FA" w:rsidRDefault="00000000">
      <w:pPr>
        <w:pStyle w:val="Compact"/>
        <w:numPr>
          <w:ilvl w:val="2"/>
          <w:numId w:val="5"/>
        </w:numPr>
      </w:pPr>
      <w:r>
        <w:t>If divisible by 3, the correct answer is “Fizz”.</w:t>
      </w:r>
    </w:p>
    <w:p w14:paraId="0D9B96FD" w14:textId="77777777" w:rsidR="00FC15FA" w:rsidRDefault="00000000">
      <w:pPr>
        <w:pStyle w:val="Compact"/>
        <w:numPr>
          <w:ilvl w:val="2"/>
          <w:numId w:val="5"/>
        </w:numPr>
      </w:pPr>
      <w:r>
        <w:t>If divisible by 5, the correct answer is “Buzz”.</w:t>
      </w:r>
    </w:p>
    <w:p w14:paraId="24FC1BC3" w14:textId="77777777" w:rsidR="00FC15FA" w:rsidRDefault="00000000">
      <w:pPr>
        <w:pStyle w:val="Compact"/>
        <w:numPr>
          <w:ilvl w:val="2"/>
          <w:numId w:val="5"/>
        </w:numPr>
      </w:pPr>
      <w:r>
        <w:t>Otherwise, the correct answer is the number itself.</w:t>
      </w:r>
    </w:p>
    <w:p w14:paraId="76C1D5FD" w14:textId="77777777" w:rsidR="00FC15F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layer Input Processing:</w:t>
      </w:r>
    </w:p>
    <w:p w14:paraId="053B3610" w14:textId="77777777" w:rsidR="00FC15FA" w:rsidRDefault="00000000">
      <w:pPr>
        <w:pStyle w:val="Compact"/>
        <w:numPr>
          <w:ilvl w:val="1"/>
          <w:numId w:val="6"/>
        </w:numPr>
      </w:pPr>
      <w:r>
        <w:t>The player enters their guess.</w:t>
      </w:r>
    </w:p>
    <w:p w14:paraId="4B95ADB2" w14:textId="77777777" w:rsidR="00FC15FA" w:rsidRDefault="00000000">
      <w:pPr>
        <w:pStyle w:val="Compact"/>
        <w:numPr>
          <w:ilvl w:val="1"/>
          <w:numId w:val="6"/>
        </w:numPr>
      </w:pPr>
      <w:r>
        <w:t>The game normalizes the input by removing spaces and converting text to lowercase.</w:t>
      </w:r>
    </w:p>
    <w:p w14:paraId="4835741C" w14:textId="77777777" w:rsidR="00FC15FA" w:rsidRDefault="00000000">
      <w:pPr>
        <w:pStyle w:val="Compact"/>
        <w:numPr>
          <w:ilvl w:val="1"/>
          <w:numId w:val="6"/>
        </w:numPr>
      </w:pPr>
      <w:r>
        <w:t>Special cases for “Fizz”, “Buzz”, and “Fizz Buzz” are handled to match the correct answer format.</w:t>
      </w:r>
    </w:p>
    <w:p w14:paraId="45B425F8" w14:textId="77777777" w:rsidR="00FC15F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Game Rules:</w:t>
      </w:r>
    </w:p>
    <w:p w14:paraId="2B218618" w14:textId="77777777" w:rsidR="00FC15FA" w:rsidRDefault="00000000">
      <w:pPr>
        <w:pStyle w:val="Compact"/>
        <w:numPr>
          <w:ilvl w:val="1"/>
          <w:numId w:val="7"/>
        </w:numPr>
      </w:pPr>
      <w:r>
        <w:t>Turn 1: The player responds to the first random number.</w:t>
      </w:r>
    </w:p>
    <w:p w14:paraId="402208E1" w14:textId="77777777" w:rsidR="00FC15FA" w:rsidRDefault="00000000">
      <w:pPr>
        <w:pStyle w:val="Compact"/>
        <w:numPr>
          <w:ilvl w:val="1"/>
          <w:numId w:val="7"/>
        </w:numPr>
      </w:pPr>
      <w:r>
        <w:t>Turn 2+: The player responds to the sum of the previous number and the current number.</w:t>
      </w:r>
    </w:p>
    <w:p w14:paraId="74BB887C" w14:textId="77777777" w:rsidR="00FC15FA" w:rsidRDefault="00000000">
      <w:pPr>
        <w:pStyle w:val="Compact"/>
        <w:numPr>
          <w:ilvl w:val="1"/>
          <w:numId w:val="7"/>
        </w:numPr>
      </w:pPr>
      <w:r>
        <w:t>The player must answer with either “Fizz”, “Buzz”, “Fizz Buzz”, or the number itself.</w:t>
      </w:r>
    </w:p>
    <w:p w14:paraId="596FFAB3" w14:textId="77777777" w:rsidR="00FC15FA" w:rsidRDefault="00000000">
      <w:pPr>
        <w:pStyle w:val="Compact"/>
        <w:numPr>
          <w:ilvl w:val="1"/>
          <w:numId w:val="7"/>
        </w:numPr>
      </w:pPr>
      <w:r>
        <w:t>A single wrong answer ends the game.</w:t>
      </w:r>
    </w:p>
    <w:p w14:paraId="37F19665" w14:textId="77777777" w:rsidR="00FC15F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coring:</w:t>
      </w:r>
    </w:p>
    <w:p w14:paraId="4A2373B6" w14:textId="77777777" w:rsidR="00FC15FA" w:rsidRDefault="00000000">
      <w:pPr>
        <w:pStyle w:val="Compact"/>
        <w:numPr>
          <w:ilvl w:val="1"/>
          <w:numId w:val="8"/>
        </w:numPr>
      </w:pPr>
      <w:r>
        <w:t>Each correct answer increases the player’s score by one.</w:t>
      </w:r>
    </w:p>
    <w:p w14:paraId="4D1AF0D9" w14:textId="77777777" w:rsidR="00FC15FA" w:rsidRDefault="00000000">
      <w:pPr>
        <w:pStyle w:val="Compact"/>
        <w:numPr>
          <w:ilvl w:val="1"/>
          <w:numId w:val="8"/>
        </w:numPr>
      </w:pPr>
      <w:r>
        <w:t>The game tracks the last number to apply the sum rule in subsequent turns.</w:t>
      </w:r>
    </w:p>
    <w:p w14:paraId="1D96859B" w14:textId="77777777" w:rsidR="00FC15F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Game End:</w:t>
      </w:r>
    </w:p>
    <w:p w14:paraId="32905DCE" w14:textId="77777777" w:rsidR="00FC15FA" w:rsidRDefault="00000000">
      <w:pPr>
        <w:pStyle w:val="Compact"/>
        <w:numPr>
          <w:ilvl w:val="1"/>
          <w:numId w:val="9"/>
        </w:numPr>
      </w:pPr>
      <w:r>
        <w:t>The game ends either when the player makes a mistake or when all rounds are completed.</w:t>
      </w:r>
    </w:p>
    <w:p w14:paraId="676B8126" w14:textId="77777777" w:rsidR="00FC15FA" w:rsidRDefault="00000000">
      <w:pPr>
        <w:pStyle w:val="Compact"/>
        <w:numPr>
          <w:ilvl w:val="1"/>
          <w:numId w:val="9"/>
        </w:numPr>
      </w:pPr>
      <w:r>
        <w:t>Final score is displayed at the end.</w:t>
      </w:r>
    </w:p>
    <w:p w14:paraId="22467C6D" w14:textId="77777777" w:rsidR="00FC15FA" w:rsidRDefault="00000000">
      <w:pPr>
        <w:pStyle w:val="FirstParagraph"/>
      </w:pPr>
      <w:r>
        <w:rPr>
          <w:b/>
          <w:bCs/>
        </w:rPr>
        <w:t>Summary:</w:t>
      </w:r>
      <w:r>
        <w:t xml:space="preserve"> - The game combines randomness, FizzBuzz logic, and an additional twist to make it interactive and challenging. - Players must carefully calculate or recognize </w:t>
      </w:r>
      <w:r>
        <w:lastRenderedPageBreak/>
        <w:t>patterns in numbers to respond correctly. - It reinforces understanding of modular arithmetic and condition-based logic.</w:t>
      </w:r>
    </w:p>
    <w:p w14:paraId="0520317A" w14:textId="77777777" w:rsidR="00FC15FA" w:rsidRDefault="00000000">
      <w:pPr>
        <w:pStyle w:val="BodyText"/>
      </w:pPr>
      <w:r>
        <w:rPr>
          <w:b/>
          <w:bCs/>
        </w:rPr>
        <w:t>Purpose:</w:t>
      </w:r>
      <w:r>
        <w:t xml:space="preserve"> - To provide an engaging way to practice programming logic and FizzBuzz rules. - To introduce a twist that requires players to consider the previous number, enhancing attention and memory.</w:t>
      </w:r>
    </w:p>
    <w:p w14:paraId="4D329919" w14:textId="77777777" w:rsidR="006E3DEC" w:rsidRDefault="006E3DEC">
      <w:pPr>
        <w:pStyle w:val="BodyText"/>
      </w:pPr>
    </w:p>
    <w:p w14:paraId="07386422" w14:textId="4854BEA1" w:rsidR="006E3DEC" w:rsidRDefault="006E3DEC">
      <w:pPr>
        <w:pStyle w:val="BodyText"/>
        <w:rPr>
          <w:b/>
          <w:bCs/>
        </w:rPr>
      </w:pPr>
      <w:r w:rsidRPr="006E3DEC">
        <w:rPr>
          <w:b/>
          <w:bCs/>
        </w:rPr>
        <w:t>Output:</w:t>
      </w:r>
    </w:p>
    <w:p w14:paraId="136791B0" w14:textId="45BABEAB" w:rsidR="006E3DEC" w:rsidRPr="006E3DEC" w:rsidRDefault="006E3DEC">
      <w:pPr>
        <w:pStyle w:val="BodyText"/>
        <w:rPr>
          <w:b/>
          <w:bCs/>
        </w:rPr>
      </w:pPr>
      <w:r w:rsidRPr="006E3DEC">
        <w:rPr>
          <w:b/>
          <w:bCs/>
        </w:rPr>
        <w:drawing>
          <wp:inline distT="0" distB="0" distL="0" distR="0" wp14:anchorId="28317446" wp14:editId="52C94F2C">
            <wp:extent cx="5943600" cy="1076325"/>
            <wp:effectExtent l="0" t="0" r="0" b="0"/>
            <wp:docPr id="15606730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0673084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E3DEC" w:rsidRPr="006E3DE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412BE3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EAEE67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FC80440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086607029">
    <w:abstractNumId w:val="0"/>
  </w:num>
  <w:num w:numId="2" w16cid:durableId="15958193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94058126">
    <w:abstractNumId w:val="1"/>
  </w:num>
  <w:num w:numId="4" w16cid:durableId="1231692204">
    <w:abstractNumId w:val="1"/>
  </w:num>
  <w:num w:numId="5" w16cid:durableId="1052384371">
    <w:abstractNumId w:val="1"/>
  </w:num>
  <w:num w:numId="6" w16cid:durableId="658118512">
    <w:abstractNumId w:val="1"/>
  </w:num>
  <w:num w:numId="7" w16cid:durableId="1110513685">
    <w:abstractNumId w:val="1"/>
  </w:num>
  <w:num w:numId="8" w16cid:durableId="1433821223">
    <w:abstractNumId w:val="1"/>
  </w:num>
  <w:num w:numId="9" w16cid:durableId="18450452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C15FA"/>
    <w:rsid w:val="006E3DEC"/>
    <w:rsid w:val="007C6938"/>
    <w:rsid w:val="00FC15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D87924"/>
  <w15:docId w15:val="{4CDF8A9C-EA8F-4E1A-90E6-F3A1031D4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03</Words>
  <Characters>1729</Characters>
  <Application>Microsoft Office Word</Application>
  <DocSecurity>0</DocSecurity>
  <Lines>14</Lines>
  <Paragraphs>4</Paragraphs>
  <ScaleCrop>false</ScaleCrop>
  <Company/>
  <LinksUpToDate>false</LinksUpToDate>
  <CharactersWithSpaces>2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uhammad Qasim</cp:lastModifiedBy>
  <cp:revision>2</cp:revision>
  <dcterms:created xsi:type="dcterms:W3CDTF">2025-09-04T20:22:00Z</dcterms:created>
  <dcterms:modified xsi:type="dcterms:W3CDTF">2025-09-04T20:32:00Z</dcterms:modified>
</cp:coreProperties>
</file>